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0650D" w14:textId="77777777" w:rsidR="006878AF" w:rsidRDefault="006878AF" w:rsidP="006878AF">
      <w:pPr>
        <w:pStyle w:val="NormalWeb"/>
      </w:pPr>
      <w:r>
        <w:t>Hey Frenchie :D</w:t>
      </w:r>
    </w:p>
    <w:p w14:paraId="627172B2" w14:textId="7FA9461B" w:rsidR="006878AF" w:rsidRDefault="006878AF" w:rsidP="006878AF">
      <w:pPr>
        <w:pStyle w:val="NormalWeb"/>
      </w:pPr>
      <w:r>
        <w:t xml:space="preserve">Yeah, you’re just one of those </w:t>
      </w:r>
      <w:proofErr w:type="spellStart"/>
      <w:r>
        <w:t>mfs</w:t>
      </w:r>
      <w:proofErr w:type="spellEnd"/>
      <w:r>
        <w:t xml:space="preserve"> that been around</w:t>
      </w:r>
      <w:r w:rsidR="00EE6B32">
        <w:t xml:space="preserve"> and I appreciate you </w:t>
      </w:r>
      <w:proofErr w:type="spellStart"/>
      <w:r w:rsidR="00EE6B32">
        <w:t>hella</w:t>
      </w:r>
      <w:proofErr w:type="spellEnd"/>
      <w:r>
        <w:t xml:space="preserve">, </w:t>
      </w:r>
      <w:proofErr w:type="spellStart"/>
      <w:r>
        <w:t>yk</w:t>
      </w:r>
      <w:proofErr w:type="spellEnd"/>
      <w:r>
        <w:t>? You’re a day-one, even though my day-one was probably a little scuffed LOL</w:t>
      </w:r>
    </w:p>
    <w:p w14:paraId="354A01BD" w14:textId="77777777" w:rsidR="006878AF" w:rsidRDefault="006878AF" w:rsidP="006878AF">
      <w:pPr>
        <w:pStyle w:val="NormalWeb"/>
      </w:pPr>
      <w:r>
        <w:t xml:space="preserve">Sister </w:t>
      </w:r>
      <w:proofErr w:type="spellStart"/>
      <w:r>
        <w:t>Lubna’s</w:t>
      </w:r>
      <w:proofErr w:type="spellEnd"/>
      <w:r>
        <w:t xml:space="preserve"> was wild.</w:t>
      </w:r>
    </w:p>
    <w:p w14:paraId="733178CA" w14:textId="77777777" w:rsidR="006878AF" w:rsidRDefault="006878AF" w:rsidP="006878AF">
      <w:pPr>
        <w:pStyle w:val="NormalWeb"/>
      </w:pPr>
      <w:r>
        <w:t xml:space="preserve">Deadass though, you’re in my </w:t>
      </w:r>
      <w:proofErr w:type="spellStart"/>
      <w:r>
        <w:t>duas</w:t>
      </w:r>
      <w:proofErr w:type="spellEnd"/>
      <w:r>
        <w:t>.</w:t>
      </w:r>
    </w:p>
    <w:p w14:paraId="4BF3C203" w14:textId="77777777" w:rsidR="006878AF" w:rsidRDefault="006878AF" w:rsidP="006878AF">
      <w:pPr>
        <w:pStyle w:val="NormalWeb"/>
      </w:pPr>
      <w:r>
        <w:t>Always pray for the best for you, you’ve just got a special place in this heart.</w:t>
      </w:r>
    </w:p>
    <w:p w14:paraId="6166C4D4" w14:textId="77777777" w:rsidR="006878AF" w:rsidRDefault="006878AF" w:rsidP="006878AF">
      <w:pPr>
        <w:pStyle w:val="NormalWeb"/>
      </w:pPr>
      <w:r>
        <w:t>average W mans</w:t>
      </w:r>
    </w:p>
    <w:p w14:paraId="3E99EDC1" w14:textId="77777777" w:rsidR="006878AF" w:rsidRDefault="006878AF" w:rsidP="006878AF">
      <w:pPr>
        <w:pStyle w:val="NormalWeb"/>
      </w:pPr>
      <w:r>
        <w:t xml:space="preserve">If you ever need anything, </w:t>
      </w:r>
      <w:proofErr w:type="spellStart"/>
      <w:r>
        <w:t>hmu</w:t>
      </w:r>
      <w:proofErr w:type="spellEnd"/>
      <w:r>
        <w:t>. I know I can hit you up, so never forget that it goes both ways.</w:t>
      </w:r>
    </w:p>
    <w:p w14:paraId="3242DECE" w14:textId="6AACE18A" w:rsidR="006878AF" w:rsidRDefault="006878AF" w:rsidP="006878AF">
      <w:pPr>
        <w:pStyle w:val="NormalWeb"/>
      </w:pPr>
      <w:r>
        <w:t>Talk to you soon</w:t>
      </w:r>
      <w:r w:rsidR="00B75C51">
        <w:t>,</w:t>
      </w:r>
      <w:r>
        <w:t xml:space="preserve"> </w:t>
      </w:r>
      <w:proofErr w:type="spellStart"/>
      <w:r>
        <w:t>brudda</w:t>
      </w:r>
      <w:proofErr w:type="spellEnd"/>
    </w:p>
    <w:p w14:paraId="4A6A4892" w14:textId="77777777" w:rsidR="006878AF" w:rsidRDefault="006878AF" w:rsidP="006878AF">
      <w:pPr>
        <w:pStyle w:val="NormalWeb"/>
      </w:pPr>
      <w:r>
        <w:t>Tameem</w:t>
      </w:r>
    </w:p>
    <w:p w14:paraId="0331AFFF" w14:textId="77777777" w:rsidR="003C3456" w:rsidRDefault="003C3456"/>
    <w:sectPr w:rsidR="003C345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MbE0MDKwMDQ1MDdS0lEKTi0uzszPAykwqgUAJA2otywAAAA="/>
  </w:docVars>
  <w:rsids>
    <w:rsidRoot w:val="006878AF"/>
    <w:rsid w:val="000E42C1"/>
    <w:rsid w:val="003C3456"/>
    <w:rsid w:val="006878AF"/>
    <w:rsid w:val="00B75C51"/>
    <w:rsid w:val="00EE6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1A3C3"/>
  <w15:chartTrackingRefBased/>
  <w15:docId w15:val="{4A87E244-509D-4AED-80B4-6D2790F61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878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46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-Tameem Mughal</dc:creator>
  <cp:keywords/>
  <dc:description/>
  <cp:lastModifiedBy>Muhammad-Tameem Mughal</cp:lastModifiedBy>
  <cp:revision>4</cp:revision>
  <dcterms:created xsi:type="dcterms:W3CDTF">2022-08-05T03:48:00Z</dcterms:created>
  <dcterms:modified xsi:type="dcterms:W3CDTF">2022-08-05T05:14:00Z</dcterms:modified>
</cp:coreProperties>
</file>